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23668" w14:textId="5437C796" w:rsidR="006700BC" w:rsidRDefault="005C19F1">
      <w:r>
        <w:t>Word</w:t>
      </w:r>
    </w:p>
    <w:sectPr w:rsidR="00670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sTA1AVJmhiYGpko6SsGpxcWZ+XkgBYa1ABPR24csAAAA"/>
  </w:docVars>
  <w:rsids>
    <w:rsidRoot w:val="005C19F1"/>
    <w:rsid w:val="005C19F1"/>
    <w:rsid w:val="00670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3DCC5"/>
  <w15:chartTrackingRefBased/>
  <w15:docId w15:val="{B4867BEB-9452-4A14-AE3F-3D9EFB165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Woolf</dc:creator>
  <cp:keywords/>
  <dc:description/>
  <cp:lastModifiedBy>Jonathan Woolf</cp:lastModifiedBy>
  <cp:revision>1</cp:revision>
  <dcterms:created xsi:type="dcterms:W3CDTF">2021-11-22T09:55:00Z</dcterms:created>
  <dcterms:modified xsi:type="dcterms:W3CDTF">2021-11-22T09:56:00Z</dcterms:modified>
</cp:coreProperties>
</file>